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2284" w:rsidRDefault="00002FB0" w:rsidP="00A66FCE">
      <w:pPr>
        <w:bidi/>
        <w:jc w:val="both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A66FCE" w:rsidRDefault="00F77B4F" w:rsidP="00A66FCE">
      <w:pPr>
        <w:bidi/>
        <w:jc w:val="both"/>
        <w:rPr>
          <w:rFonts w:asciiTheme="minorBidi" w:hAnsiTheme="minorBidi"/>
          <w:b/>
          <w:bCs/>
          <w:sz w:val="24"/>
          <w:szCs w:val="24"/>
          <w:rtl/>
        </w:rPr>
      </w:pPr>
      <w:r w:rsidRPr="00A66FCE">
        <w:rPr>
          <w:rFonts w:asciiTheme="minorBidi" w:hAnsiTheme="minorBidi"/>
          <w:b/>
          <w:bCs/>
          <w:sz w:val="24"/>
          <w:szCs w:val="24"/>
          <w:rtl/>
        </w:rPr>
        <w:t xml:space="preserve">ממשק תכנות יישום של </w:t>
      </w:r>
      <w:r w:rsidR="00F07F88" w:rsidRPr="00A66FCE">
        <w:rPr>
          <w:rFonts w:asciiTheme="minorBidi" w:hAnsiTheme="minorBidi"/>
          <w:b/>
          <w:bCs/>
          <w:sz w:val="24"/>
          <w:szCs w:val="24"/>
          <w:rtl/>
        </w:rPr>
        <w:t>רשתות עצביות</w:t>
      </w:r>
    </w:p>
    <w:p w:rsidR="00F07F88" w:rsidRPr="00A66FCE" w:rsidRDefault="00A16D85" w:rsidP="00A66FCE">
      <w:pPr>
        <w:pStyle w:val="a3"/>
        <w:numPr>
          <w:ilvl w:val="0"/>
          <w:numId w:val="1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 xml:space="preserve">ספריית המתמטיקה – ספרייה שתהיה אחראית לכל החישובים המתמטיים (טרנספורמציות של מטריצות, </w:t>
      </w:r>
      <w:r w:rsidR="000315AC" w:rsidRPr="00A66FCE">
        <w:rPr>
          <w:rFonts w:asciiTheme="minorBidi" w:hAnsiTheme="minorBidi"/>
          <w:sz w:val="24"/>
          <w:szCs w:val="24"/>
          <w:rtl/>
        </w:rPr>
        <w:t xml:space="preserve">פונקציות </w:t>
      </w:r>
      <w:r w:rsidR="00577A6B" w:rsidRPr="00A66FCE">
        <w:rPr>
          <w:rFonts w:asciiTheme="minorBidi" w:hAnsiTheme="minorBidi"/>
          <w:sz w:val="24"/>
          <w:szCs w:val="24"/>
          <w:rtl/>
        </w:rPr>
        <w:t xml:space="preserve">"סיגמואיד" </w:t>
      </w:r>
      <w:r w:rsidR="000315AC" w:rsidRPr="00A66FCE">
        <w:rPr>
          <w:rFonts w:asciiTheme="minorBidi" w:hAnsiTheme="minorBidi"/>
          <w:sz w:val="24"/>
          <w:szCs w:val="24"/>
          <w:rtl/>
        </w:rPr>
        <w:t>וכו')</w:t>
      </w:r>
    </w:p>
    <w:p w:rsidR="00EB7F3B" w:rsidRPr="00A66FCE" w:rsidRDefault="00355742" w:rsidP="00A66FCE">
      <w:pPr>
        <w:pStyle w:val="a3"/>
        <w:numPr>
          <w:ilvl w:val="0"/>
          <w:numId w:val="1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הרשתות – ספרייה שתגדיר מחלקת רשת עצבית, שתוכל ללמוד ולפעול באופן עצמאי. תתבסס על ספרי</w:t>
      </w:r>
      <w:r w:rsidR="00664061" w:rsidRPr="00A66FCE">
        <w:rPr>
          <w:rFonts w:asciiTheme="minorBidi" w:hAnsiTheme="minorBidi"/>
          <w:sz w:val="24"/>
          <w:szCs w:val="24"/>
          <w:rtl/>
        </w:rPr>
        <w:t>י</w:t>
      </w:r>
      <w:r w:rsidRPr="00A66FCE">
        <w:rPr>
          <w:rFonts w:asciiTheme="minorBidi" w:hAnsiTheme="minorBidi"/>
          <w:sz w:val="24"/>
          <w:szCs w:val="24"/>
          <w:rtl/>
        </w:rPr>
        <w:t>ת המתמטיקה.</w:t>
      </w:r>
    </w:p>
    <w:p w:rsidR="00093B08" w:rsidRPr="00A66FCE" w:rsidRDefault="007D7F83" w:rsidP="00A66FCE">
      <w:pPr>
        <w:bidi/>
        <w:jc w:val="both"/>
        <w:rPr>
          <w:rFonts w:asciiTheme="minorBidi" w:hAnsiTheme="minorBidi"/>
          <w:b/>
          <w:bCs/>
          <w:sz w:val="24"/>
          <w:szCs w:val="24"/>
          <w:rtl/>
        </w:rPr>
      </w:pPr>
      <w:r>
        <w:rPr>
          <w:rFonts w:asciiTheme="minorBidi" w:hAnsiTheme="minorBidi" w:hint="cs"/>
          <w:b/>
          <w:bCs/>
          <w:sz w:val="24"/>
          <w:szCs w:val="24"/>
          <w:rtl/>
        </w:rPr>
        <w:t>יישומון</w:t>
      </w:r>
      <w:r w:rsidR="004D6F42" w:rsidRPr="00A66FCE">
        <w:rPr>
          <w:rFonts w:asciiTheme="minorBidi" w:hAnsiTheme="minorBidi"/>
          <w:b/>
          <w:bCs/>
          <w:sz w:val="24"/>
          <w:szCs w:val="24"/>
          <w:rtl/>
        </w:rPr>
        <w:t xml:space="preserve"> - שרת</w:t>
      </w:r>
    </w:p>
    <w:p w:rsidR="009E7843" w:rsidRPr="00A66FCE" w:rsidRDefault="00ED6881" w:rsidP="00A66FCE">
      <w:pPr>
        <w:pStyle w:val="a3"/>
        <w:numPr>
          <w:ilvl w:val="0"/>
          <w:numId w:val="3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התחברותי – רכיב בשרת שיהיה אחראי על התקשורת עם מסד הנתונים, שליפה ו</w:t>
      </w:r>
      <w:r w:rsidR="006B5F28" w:rsidRPr="00A66FCE">
        <w:rPr>
          <w:rFonts w:asciiTheme="minorBidi" w:hAnsiTheme="minorBidi"/>
          <w:sz w:val="24"/>
          <w:szCs w:val="24"/>
          <w:rtl/>
        </w:rPr>
        <w:t>עדכון של רשומות משתמשים.</w:t>
      </w:r>
    </w:p>
    <w:p w:rsidR="000C1E89" w:rsidRPr="00A66FCE" w:rsidRDefault="000C1E89" w:rsidP="00A66FCE">
      <w:pPr>
        <w:pStyle w:val="a3"/>
        <w:numPr>
          <w:ilvl w:val="0"/>
          <w:numId w:val="3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תקשורת – רכיב שיהיה אחראי על התקשורת עם הלקוחות, באמצעות שקע</w:t>
      </w:r>
      <w:r w:rsidR="001E3FC0">
        <w:rPr>
          <w:rFonts w:asciiTheme="minorBidi" w:hAnsiTheme="minorBidi" w:hint="cs"/>
          <w:sz w:val="24"/>
          <w:szCs w:val="24"/>
          <w:rtl/>
        </w:rPr>
        <w:t xml:space="preserve"> חיבור מבוסס</w:t>
      </w:r>
      <w:r w:rsidRPr="00A66FCE">
        <w:rPr>
          <w:rFonts w:asciiTheme="minorBidi" w:hAnsiTheme="minorBidi"/>
          <w:sz w:val="24"/>
          <w:szCs w:val="24"/>
          <w:rtl/>
        </w:rPr>
        <w:t xml:space="preserve"> טי-סי-פי או </w:t>
      </w:r>
      <w:r w:rsidR="00396810" w:rsidRPr="00A66FCE">
        <w:rPr>
          <w:rFonts w:asciiTheme="minorBidi" w:hAnsiTheme="minorBidi"/>
          <w:sz w:val="24"/>
          <w:szCs w:val="24"/>
          <w:rtl/>
        </w:rPr>
        <w:t xml:space="preserve">התחברות </w:t>
      </w:r>
      <w:r w:rsidR="00D902F8" w:rsidRPr="00A66FCE">
        <w:rPr>
          <w:rFonts w:asciiTheme="minorBidi" w:hAnsiTheme="minorBidi"/>
          <w:sz w:val="24"/>
          <w:szCs w:val="24"/>
          <w:rtl/>
        </w:rPr>
        <w:t>בעזרת בקשות אייץ'-טי-טי-פי.</w:t>
      </w:r>
      <w:r w:rsidR="00563EAF" w:rsidRPr="00A66FCE">
        <w:rPr>
          <w:rFonts w:asciiTheme="minorBidi" w:hAnsiTheme="minorBidi"/>
          <w:sz w:val="24"/>
          <w:szCs w:val="24"/>
          <w:rtl/>
        </w:rPr>
        <w:t xml:space="preserve"> הרכיב יהיה אחראי על התמודדות </w:t>
      </w:r>
      <w:r w:rsidR="00C72107" w:rsidRPr="00A66FCE">
        <w:rPr>
          <w:rFonts w:asciiTheme="minorBidi" w:hAnsiTheme="minorBidi"/>
          <w:sz w:val="24"/>
          <w:szCs w:val="24"/>
          <w:rtl/>
        </w:rPr>
        <w:t>עם שגיאות תקשורת ומערכות אל-כשל.</w:t>
      </w:r>
      <w:bookmarkStart w:id="0" w:name="_GoBack"/>
      <w:bookmarkEnd w:id="0"/>
    </w:p>
    <w:p w:rsidR="00A66FCE" w:rsidRPr="00A66FCE" w:rsidRDefault="00A66FCE" w:rsidP="00A66FCE">
      <w:pPr>
        <w:bidi/>
        <w:jc w:val="both"/>
        <w:rPr>
          <w:rFonts w:asciiTheme="minorBidi" w:hAnsiTheme="minorBidi"/>
          <w:b/>
          <w:bCs/>
          <w:sz w:val="24"/>
          <w:szCs w:val="24"/>
          <w:rtl/>
        </w:rPr>
      </w:pPr>
      <w:r w:rsidRPr="00A66FCE">
        <w:rPr>
          <w:rFonts w:asciiTheme="minorBidi" w:hAnsiTheme="minorBidi"/>
          <w:b/>
          <w:bCs/>
          <w:sz w:val="24"/>
          <w:szCs w:val="24"/>
          <w:rtl/>
        </w:rPr>
        <w:t>ממשק חזותי למחשב</w:t>
      </w:r>
    </w:p>
    <w:p w:rsidR="00A66FCE" w:rsidRPr="00A66FCE" w:rsidRDefault="00A66FCE" w:rsidP="00367CF0">
      <w:pPr>
        <w:pStyle w:val="a3"/>
        <w:numPr>
          <w:ilvl w:val="0"/>
          <w:numId w:val="4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 xml:space="preserve">ממשק </w:t>
      </w:r>
      <w:r w:rsidR="00544E02">
        <w:rPr>
          <w:rFonts w:asciiTheme="minorBidi" w:hAnsiTheme="minorBidi" w:hint="cs"/>
          <w:sz w:val="24"/>
          <w:szCs w:val="24"/>
          <w:rtl/>
        </w:rPr>
        <w:t>חזותי</w:t>
      </w:r>
      <w:r w:rsidRPr="00A66FCE">
        <w:rPr>
          <w:rFonts w:asciiTheme="minorBidi" w:hAnsiTheme="minorBidi"/>
          <w:sz w:val="24"/>
          <w:szCs w:val="24"/>
          <w:rtl/>
        </w:rPr>
        <w:t xml:space="preserve"> המציג תמונות</w:t>
      </w:r>
      <w:r w:rsidR="009A3DC4">
        <w:rPr>
          <w:rFonts w:asciiTheme="minorBidi" w:hAnsiTheme="minorBidi" w:hint="cs"/>
          <w:sz w:val="24"/>
          <w:szCs w:val="24"/>
          <w:rtl/>
        </w:rPr>
        <w:t>, טוען</w:t>
      </w:r>
      <w:r w:rsidR="00367CF0">
        <w:rPr>
          <w:rFonts w:asciiTheme="minorBidi" w:hAnsiTheme="minorBidi" w:hint="cs"/>
          <w:sz w:val="24"/>
          <w:szCs w:val="24"/>
          <w:rtl/>
        </w:rPr>
        <w:t xml:space="preserve"> </w:t>
      </w:r>
      <w:r w:rsidRPr="00A66FCE">
        <w:rPr>
          <w:rFonts w:asciiTheme="minorBidi" w:hAnsiTheme="minorBidi"/>
          <w:sz w:val="24"/>
          <w:szCs w:val="24"/>
          <w:rtl/>
        </w:rPr>
        <w:t>תמונות מהמחשב ומציב מידע מהשרת.</w:t>
      </w:r>
    </w:p>
    <w:p w:rsidR="00A66FCE" w:rsidRPr="00A66FCE" w:rsidRDefault="00A66FCE" w:rsidP="00A66FCE">
      <w:pPr>
        <w:pStyle w:val="a3"/>
        <w:numPr>
          <w:ilvl w:val="0"/>
          <w:numId w:val="4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תקשורת השולח תמונות לשרת ומקבל מידע מהשרת.</w:t>
      </w:r>
    </w:p>
    <w:p w:rsidR="00A66FCE" w:rsidRPr="006307E7" w:rsidRDefault="00A66FCE" w:rsidP="006307E7">
      <w:pPr>
        <w:pStyle w:val="a3"/>
        <w:numPr>
          <w:ilvl w:val="0"/>
          <w:numId w:val="4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תקשורת ל</w:t>
      </w:r>
      <w:r w:rsidR="00671D94">
        <w:rPr>
          <w:rFonts w:asciiTheme="minorBidi" w:hAnsiTheme="minorBidi" w:hint="cs"/>
          <w:sz w:val="24"/>
          <w:szCs w:val="24"/>
          <w:rtl/>
        </w:rPr>
        <w:t>ממשק פיתוח היישומים</w:t>
      </w:r>
      <w:r w:rsidRPr="00A66FCE">
        <w:rPr>
          <w:rFonts w:asciiTheme="minorBidi" w:hAnsiTheme="minorBidi"/>
          <w:sz w:val="24"/>
          <w:szCs w:val="24"/>
          <w:rtl/>
        </w:rPr>
        <w:t xml:space="preserve"> הרץ על המחשב המקומי, המקבל ושולח מידע ממנו.</w:t>
      </w:r>
    </w:p>
    <w:p w:rsidR="00A66FCE" w:rsidRPr="00A66FCE" w:rsidRDefault="00A66FCE" w:rsidP="007D7F83">
      <w:pPr>
        <w:bidi/>
        <w:jc w:val="both"/>
        <w:rPr>
          <w:rFonts w:asciiTheme="minorBidi" w:hAnsiTheme="minorBidi"/>
          <w:b/>
          <w:bCs/>
          <w:sz w:val="24"/>
          <w:szCs w:val="24"/>
          <w:rtl/>
        </w:rPr>
      </w:pPr>
      <w:r w:rsidRPr="00A66FCE">
        <w:rPr>
          <w:rFonts w:asciiTheme="minorBidi" w:hAnsiTheme="minorBidi"/>
          <w:b/>
          <w:bCs/>
          <w:sz w:val="24"/>
          <w:szCs w:val="24"/>
          <w:rtl/>
        </w:rPr>
        <w:t xml:space="preserve">רכיב </w:t>
      </w:r>
      <w:r w:rsidR="007D7F83">
        <w:rPr>
          <w:rFonts w:asciiTheme="minorBidi" w:hAnsiTheme="minorBidi" w:hint="cs"/>
          <w:b/>
          <w:bCs/>
          <w:sz w:val="24"/>
          <w:szCs w:val="24"/>
          <w:rtl/>
        </w:rPr>
        <w:t>היישומון</w:t>
      </w:r>
    </w:p>
    <w:p w:rsidR="00A66FCE" w:rsidRPr="00A66FCE" w:rsidRDefault="00A66FCE" w:rsidP="00A66FCE">
      <w:pPr>
        <w:pStyle w:val="a3"/>
        <w:numPr>
          <w:ilvl w:val="0"/>
          <w:numId w:val="5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התחברות/הרשמה הכולל אפשרות להכנסת פרטים להתחברות/הרשמה.</w:t>
      </w:r>
    </w:p>
    <w:p w:rsidR="00A66FCE" w:rsidRPr="00A66FCE" w:rsidRDefault="00A66FCE" w:rsidP="00A66FCE">
      <w:pPr>
        <w:pStyle w:val="a3"/>
        <w:numPr>
          <w:ilvl w:val="0"/>
          <w:numId w:val="5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משחק המציג תמונות שמגיעות מהשרת ומאפשר למשתמש להכניס הגדרה.</w:t>
      </w:r>
    </w:p>
    <w:p w:rsidR="00A66FCE" w:rsidRPr="00A66FCE" w:rsidRDefault="00A66FCE" w:rsidP="00DC69C8">
      <w:pPr>
        <w:pStyle w:val="a3"/>
        <w:numPr>
          <w:ilvl w:val="0"/>
          <w:numId w:val="5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 xml:space="preserve">רכיב תקשורת המאפשר שליחת מידע </w:t>
      </w:r>
      <w:r w:rsidR="00C3025B">
        <w:rPr>
          <w:rFonts w:asciiTheme="minorBidi" w:hAnsiTheme="minorBidi" w:hint="cs"/>
          <w:sz w:val="24"/>
          <w:szCs w:val="24"/>
          <w:rtl/>
        </w:rPr>
        <w:t>מהיישומון</w:t>
      </w:r>
      <w:r w:rsidRPr="00A66FCE">
        <w:rPr>
          <w:rFonts w:asciiTheme="minorBidi" w:hAnsiTheme="minorBidi"/>
          <w:sz w:val="24"/>
          <w:szCs w:val="24"/>
          <w:rtl/>
        </w:rPr>
        <w:t xml:space="preserve"> לשרת וקבלת מידע מהשרת </w:t>
      </w:r>
      <w:r w:rsidR="00DC69C8">
        <w:rPr>
          <w:rFonts w:asciiTheme="minorBidi" w:hAnsiTheme="minorBidi" w:hint="cs"/>
          <w:sz w:val="24"/>
          <w:szCs w:val="24"/>
          <w:rtl/>
        </w:rPr>
        <w:t>ליישומון</w:t>
      </w:r>
      <w:r w:rsidRPr="00A66FCE">
        <w:rPr>
          <w:rFonts w:asciiTheme="minorBidi" w:hAnsiTheme="minorBidi"/>
          <w:sz w:val="24"/>
          <w:szCs w:val="24"/>
          <w:rtl/>
        </w:rPr>
        <w:t>.</w:t>
      </w:r>
    </w:p>
    <w:p w:rsidR="00A66FCE" w:rsidRPr="00A66FCE" w:rsidRDefault="00A66FCE" w:rsidP="00A66FCE">
      <w:pPr>
        <w:bidi/>
        <w:jc w:val="both"/>
        <w:rPr>
          <w:sz w:val="24"/>
          <w:szCs w:val="24"/>
          <w:rtl/>
        </w:rPr>
      </w:pPr>
    </w:p>
    <w:sectPr w:rsidR="00A66FCE" w:rsidRPr="00A66FCE" w:rsidSect="003319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4547F3"/>
    <w:multiLevelType w:val="hybridMultilevel"/>
    <w:tmpl w:val="84CC1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2047F3"/>
    <w:multiLevelType w:val="hybridMultilevel"/>
    <w:tmpl w:val="09345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E3MjI3sDS2NLWwtDRT0lEKTi0uzszPAykwrgUAHmttGiwAAAA="/>
  </w:docVars>
  <w:rsids>
    <w:rsidRoot w:val="009D3A15"/>
    <w:rsid w:val="00002FB0"/>
    <w:rsid w:val="000315AC"/>
    <w:rsid w:val="00061D39"/>
    <w:rsid w:val="00092284"/>
    <w:rsid w:val="00093B08"/>
    <w:rsid w:val="000C1E89"/>
    <w:rsid w:val="000C7982"/>
    <w:rsid w:val="00182EBF"/>
    <w:rsid w:val="001E3FC0"/>
    <w:rsid w:val="002A4794"/>
    <w:rsid w:val="003319D7"/>
    <w:rsid w:val="00355742"/>
    <w:rsid w:val="00367CF0"/>
    <w:rsid w:val="00396810"/>
    <w:rsid w:val="004D6F42"/>
    <w:rsid w:val="00544E02"/>
    <w:rsid w:val="00563EAF"/>
    <w:rsid w:val="00577A6B"/>
    <w:rsid w:val="006128D4"/>
    <w:rsid w:val="006307E7"/>
    <w:rsid w:val="006625B6"/>
    <w:rsid w:val="00664061"/>
    <w:rsid w:val="00671D94"/>
    <w:rsid w:val="006B5F28"/>
    <w:rsid w:val="007B59CE"/>
    <w:rsid w:val="007D7F83"/>
    <w:rsid w:val="008B198A"/>
    <w:rsid w:val="00930B65"/>
    <w:rsid w:val="009A3DC4"/>
    <w:rsid w:val="009D3A15"/>
    <w:rsid w:val="009E7843"/>
    <w:rsid w:val="00A11543"/>
    <w:rsid w:val="00A16D85"/>
    <w:rsid w:val="00A66FCE"/>
    <w:rsid w:val="00AC6A34"/>
    <w:rsid w:val="00C16F05"/>
    <w:rsid w:val="00C3025B"/>
    <w:rsid w:val="00C44512"/>
    <w:rsid w:val="00C72107"/>
    <w:rsid w:val="00D902F8"/>
    <w:rsid w:val="00DC69C8"/>
    <w:rsid w:val="00E25E22"/>
    <w:rsid w:val="00E3573E"/>
    <w:rsid w:val="00EB7F3B"/>
    <w:rsid w:val="00ED6881"/>
    <w:rsid w:val="00F07F88"/>
    <w:rsid w:val="00F77B4F"/>
    <w:rsid w:val="00FC29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319D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9C4F3D-5CD8-4BEB-8A02-7D233E9A9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User</cp:lastModifiedBy>
  <cp:revision>46</cp:revision>
  <dcterms:created xsi:type="dcterms:W3CDTF">2017-11-09T17:38:00Z</dcterms:created>
  <dcterms:modified xsi:type="dcterms:W3CDTF">2017-11-11T12:01:00Z</dcterms:modified>
</cp:coreProperties>
</file>